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jpg" ContentType="image/jpeg"/>
  <Override PartName="/word/media/rId63.jpg" ContentType="image/jpeg"/>
  <Override PartName="/word/media/rId66.png" ContentType="image/png"/>
  <Override PartName="/word/media/rId6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8ab39e493ee1a35042ef10a762847dc36c633"/>
    <w:p>
      <w:pPr>
        <w:pStyle w:val="Heading2"/>
      </w:pPr>
      <w:r>
        <w:t xml:space="preserve">Unit 8 Lesson 12: Partamos rectángulos en cuadrados</w:t>
      </w:r>
    </w:p>
    <w:bookmarkEnd w:id="20"/>
    <w:bookmarkStart w:id="25" w:name="Xe3137121bf3b653337ac864e6f9abb47322d696"/>
    <w:p>
      <w:pPr>
        <w:pStyle w:val="Heading3"/>
      </w:pPr>
      <w:r>
        <w:t xml:space="preserve">WU Exploración de estimación: Llenémosl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on cuántos cuadrados pequeños se llenaría el rectángulo?</w:t>
      </w:r>
    </w:p>
    <w:p>
      <w:pPr>
        <w:pStyle w:val="BodyText"/>
      </w:pPr>
      <w:r>
        <w:drawing>
          <wp:inline>
            <wp:extent cx="1485900" cy="7772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56.44690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0" w:name="cuántos-cuadrados"/>
    <w:p>
      <w:pPr>
        <w:pStyle w:val="Heading3"/>
      </w:pPr>
      <w:r>
        <w:t xml:space="preserve">1 ¿Cuántos cuadrados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nstruye un rectángulo con 8 fichas organizadas en 2 filas. Parte el rectángulo usando una regla para que corresponda al rectángulo que hici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856.48759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a una regla para partir el rectángulo. Usa las marcas como guí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7772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856.52190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Cuántas filas de cuadrados de igual tamaño hiciste?</w:t>
      </w:r>
    </w:p>
    <w:p>
      <w:pPr>
        <w:numPr>
          <w:ilvl w:val="1"/>
          <w:numId w:val="1002"/>
        </w:numPr>
        <w:pStyle w:val="Compact"/>
      </w:pPr>
      <w:r>
        <w:t xml:space="preserve">¿Cuántas columnas hiciste?</w:t>
      </w:r>
    </w:p>
    <w:p>
      <w:pPr>
        <w:numPr>
          <w:ilvl w:val="1"/>
          <w:numId w:val="1002"/>
        </w:numPr>
        <w:pStyle w:val="Compact"/>
      </w:pPr>
      <w:r>
        <w:t xml:space="preserve">Escribe 2 ecuaciones que representen el número total de cuadrados de igual tamaño.</w:t>
      </w:r>
    </w:p>
    <w:p>
      <w:pPr>
        <w:numPr>
          <w:ilvl w:val="0"/>
          <w:numId w:val="1001"/>
        </w:numPr>
      </w:pPr>
      <w:r>
        <w:t xml:space="preserve">Usa una regla para partir el rectángulo. Usa las marcas como guí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856.55963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as filas de cuadrados de igual tamaño hiciste?</w:t>
      </w:r>
    </w:p>
    <w:p>
      <w:pPr>
        <w:numPr>
          <w:ilvl w:val="1"/>
          <w:numId w:val="1003"/>
        </w:numPr>
        <w:pStyle w:val="Compact"/>
      </w:pPr>
      <w:r>
        <w:t xml:space="preserve">¿Cuántas columnas hiciste?</w:t>
      </w:r>
    </w:p>
    <w:p>
      <w:pPr>
        <w:numPr>
          <w:ilvl w:val="1"/>
          <w:numId w:val="1003"/>
        </w:numPr>
        <w:pStyle w:val="Compact"/>
      </w:pPr>
      <w:r>
        <w:t xml:space="preserve">Escribe 2 ecuaciones para representar el número total de cuadrados de igual tamaño.</w:t>
      </w:r>
    </w:p>
    <w:bookmarkEnd w:id="35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77724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0856.6010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76" w:name="partamos-rectángulos"/>
    <w:p>
      <w:pPr>
        <w:pStyle w:val="Heading3"/>
      </w:pPr>
      <w:r>
        <w:t xml:space="preserve">2 Partamos rectángulos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Usa 12 fichas para hacer un rectángulo. Parte uno de estos rectángulos en cuadrados de igual tamaño para que corresponda al rectángulo que hiciste con las fichas.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856.638487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856.684858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scribe 2 ecuaciones que representen el número total de cuadrados.</w:t>
      </w:r>
    </w:p>
    <w:p>
      <w:pPr>
        <w:numPr>
          <w:ilvl w:val="0"/>
          <w:numId w:val="1004"/>
        </w:numPr>
      </w:pPr>
      <w:r>
        <w:t xml:space="preserve">Parte este rectángulo en cuadrados de igual tamañ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0856.7436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scribe 2 ecuaciones que representen el número total de cuadrados.</w:t>
      </w:r>
    </w:p>
    <w:p>
      <w:pPr>
        <w:numPr>
          <w:ilvl w:val="0"/>
          <w:numId w:val="1004"/>
        </w:numPr>
      </w:pPr>
      <w:r>
        <w:t xml:space="preserve">Parte este rectángulo en cuadrados de igual tamañ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0856.800065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Escribe 2 ecuaciones que representen el número total de cuadrados.</w:t>
      </w:r>
    </w:p>
    <w:bookmarkEnd w:id="53"/>
    <w:bookmarkStart w:id="7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0856.85851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60280" cy="115377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60856.897258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280" cy="11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02872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60856.916558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2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81220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60856.983233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60857.08415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852160" cy="392887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60857.12413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png" /><Relationship Type="http://schemas.openxmlformats.org/officeDocument/2006/relationships/image" Id="rId69" Target="media/rId6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17Z</dcterms:created>
  <dcterms:modified xsi:type="dcterms:W3CDTF">2022-12-14T23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aTl9nZOtyhan4SGwBPk2CMbbcHxggkZAU3Pg16YHo6toKCvGsZPdZ97J5iRd8iwGvMUR+UIVAKExyrzKpcd0w==</vt:lpwstr>
  </property>
</Properties>
</file>